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B0244" w14:textId="08EDF634" w:rsidR="008355BD" w:rsidRPr="008355BD" w:rsidRDefault="008355BD" w:rsidP="0099769D">
      <w:pPr>
        <w:jc w:val="both"/>
        <w:rPr>
          <w:rFonts w:ascii="Asap" w:hAnsi="Asap" w:cstheme="majorHAnsi"/>
          <w:b/>
          <w:bCs/>
          <w:color w:val="000000" w:themeColor="text1"/>
          <w:sz w:val="20"/>
          <w:shd w:val="clear" w:color="auto" w:fill="FFFFFF"/>
        </w:rPr>
      </w:pPr>
      <w:r w:rsidRPr="008355BD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>ASSIGNMENT :</w:t>
      </w:r>
      <w:r w:rsidR="0062019D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 xml:space="preserve"> </w:t>
      </w:r>
      <w:r w:rsidR="00EC7399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>J</w:t>
      </w:r>
      <w:r w:rsidR="00246944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 xml:space="preserve">avaScript </w:t>
      </w:r>
      <w:r w:rsidR="00AF0B8E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>Variables</w:t>
      </w:r>
      <w:r w:rsidR="00454A7B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 xml:space="preserve"> </w:t>
      </w:r>
      <w:r w:rsidRPr="008355BD">
        <w:rPr>
          <w:rFonts w:ascii="Asap" w:hAnsi="Asap" w:cstheme="majorHAnsi"/>
          <w:b/>
          <w:bCs/>
          <w:color w:val="000000" w:themeColor="text1"/>
          <w:sz w:val="20"/>
          <w:highlight w:val="yellow"/>
          <w:shd w:val="clear" w:color="auto" w:fill="FFFFFF"/>
        </w:rPr>
        <w:t>| SUSHANT KUMAR | PH. NO. +91 9914207199 | sgbharat.joint@gmail.com</w:t>
      </w:r>
    </w:p>
    <w:p w14:paraId="445EB0BA" w14:textId="0323031C" w:rsidR="0099769D" w:rsidRPr="0098696C" w:rsidRDefault="0099769D" w:rsidP="0099769D">
      <w:pPr>
        <w:jc w:val="both"/>
        <w:rPr>
          <w:rFonts w:ascii="Asap" w:hAnsi="Asap" w:cstheme="majorHAnsi"/>
          <w:b/>
          <w:bCs/>
          <w:sz w:val="20"/>
          <w:shd w:val="clear" w:color="auto" w:fill="FFFFFF"/>
        </w:rPr>
      </w:pPr>
      <w:r w:rsidRPr="0098696C">
        <w:rPr>
          <w:rFonts w:ascii="Asap" w:hAnsi="Asap" w:cstheme="majorHAnsi"/>
          <w:b/>
          <w:bCs/>
          <w:sz w:val="20"/>
          <w:shd w:val="clear" w:color="auto" w:fill="FFFFFF"/>
        </w:rPr>
        <w:t>Problem statement:</w:t>
      </w:r>
    </w:p>
    <w:p w14:paraId="75BEA30B" w14:textId="2D81CF6A" w:rsidR="00BE1C7C" w:rsidRPr="00BE1C7C" w:rsidRDefault="00BE1C7C" w:rsidP="00BE1C7C">
      <w:pPr>
        <w:pStyle w:val="ListParagraph"/>
        <w:numPr>
          <w:ilvl w:val="0"/>
          <w:numId w:val="9"/>
        </w:numPr>
        <w:rPr>
          <w:rFonts w:ascii="Asap" w:hAnsi="Asap" w:cstheme="majorHAnsi"/>
          <w:b/>
          <w:bCs/>
          <w:sz w:val="20"/>
        </w:rPr>
      </w:pPr>
      <w:r>
        <w:t>With your knowledge gained on Declaration of JS Variables using var, let and const keywords prepare a code that gives the following output.</w:t>
      </w:r>
    </w:p>
    <w:p w14:paraId="67FEE574" w14:textId="72F39C60" w:rsidR="00BE1C7C" w:rsidRPr="00BE1C7C" w:rsidRDefault="00BE1C7C" w:rsidP="00BE1C7C">
      <w:pPr>
        <w:pStyle w:val="ListParagraph"/>
        <w:rPr>
          <w:rFonts w:ascii="Asap" w:hAnsi="Asap" w:cstheme="majorHAnsi"/>
          <w:b/>
          <w:bCs/>
          <w:sz w:val="20"/>
        </w:rPr>
      </w:pPr>
      <w:r>
        <w:rPr>
          <w:noProof/>
        </w:rPr>
        <w:drawing>
          <wp:inline distT="0" distB="0" distL="0" distR="0" wp14:anchorId="06C30C89" wp14:editId="037B8953">
            <wp:extent cx="3498850" cy="7937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8242" t="14853" r="20060" b="64286"/>
                    <a:stretch/>
                  </pic:blipFill>
                  <pic:spPr bwMode="auto">
                    <a:xfrm>
                      <a:off x="0" y="0"/>
                      <a:ext cx="3498850" cy="793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12156" w14:textId="6EF9348B" w:rsidR="007A6F27" w:rsidRPr="00BE1C7C" w:rsidRDefault="00BE1C7C" w:rsidP="00BE1C7C">
      <w:pPr>
        <w:pStyle w:val="ListParagraph"/>
        <w:numPr>
          <w:ilvl w:val="0"/>
          <w:numId w:val="9"/>
        </w:numPr>
        <w:rPr>
          <w:rFonts w:ascii="Asap" w:hAnsi="Asap" w:cstheme="majorHAnsi"/>
          <w:b/>
          <w:bCs/>
          <w:sz w:val="20"/>
        </w:rPr>
      </w:pPr>
      <w:r>
        <w:t xml:space="preserve">With your knowledge gained on Declaration of JS Variables using var, let and const keywords prepare a code that gives the following output. </w:t>
      </w:r>
    </w:p>
    <w:p w14:paraId="6961AE82" w14:textId="4D6F5420" w:rsidR="00BE1C7C" w:rsidRPr="00BE1C7C" w:rsidRDefault="00BE1C7C" w:rsidP="00BE1C7C">
      <w:pPr>
        <w:pStyle w:val="ListParagraph"/>
        <w:rPr>
          <w:rFonts w:ascii="Asap" w:hAnsi="Asap" w:cstheme="majorHAnsi"/>
          <w:b/>
          <w:bCs/>
          <w:sz w:val="20"/>
        </w:rPr>
      </w:pPr>
      <w:r>
        <w:rPr>
          <w:noProof/>
        </w:rPr>
        <w:drawing>
          <wp:inline distT="0" distB="0" distL="0" distR="0" wp14:anchorId="42FB390D" wp14:editId="1E2EFE30">
            <wp:extent cx="2070100" cy="11049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8750" t="61249" r="30662" b="9713"/>
                    <a:stretch/>
                  </pic:blipFill>
                  <pic:spPr bwMode="auto">
                    <a:xfrm>
                      <a:off x="0" y="0"/>
                      <a:ext cx="207010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9D198" w14:textId="71C785E5" w:rsidR="008A38B4" w:rsidRPr="008A38B4" w:rsidRDefault="008A38B4" w:rsidP="008A38B4">
      <w:pPr>
        <w:jc w:val="center"/>
        <w:rPr>
          <w:rFonts w:ascii="Asap" w:hAnsi="Asap" w:cstheme="majorHAnsi"/>
          <w:b/>
          <w:bCs/>
          <w:sz w:val="20"/>
        </w:rPr>
      </w:pPr>
    </w:p>
    <w:p w14:paraId="08A44DD5" w14:textId="20F8D7F6" w:rsidR="0099769D" w:rsidRPr="008A38B4" w:rsidRDefault="0099769D" w:rsidP="008A38B4">
      <w:pPr>
        <w:jc w:val="both"/>
        <w:rPr>
          <w:rFonts w:ascii="Asap" w:hAnsi="Asap" w:cstheme="majorHAnsi"/>
          <w:b/>
          <w:bCs/>
          <w:sz w:val="20"/>
        </w:rPr>
      </w:pPr>
      <w:r w:rsidRPr="008A38B4">
        <w:rPr>
          <w:rFonts w:ascii="Asap" w:hAnsi="Asap" w:cstheme="majorHAnsi"/>
          <w:b/>
          <w:bCs/>
          <w:sz w:val="20"/>
          <w:highlight w:val="yellow"/>
        </w:rPr>
        <w:t>Solution:</w:t>
      </w:r>
    </w:p>
    <w:p w14:paraId="2D740F09" w14:textId="58719C24" w:rsidR="00994851" w:rsidRPr="0098696C" w:rsidRDefault="0099769D" w:rsidP="0099769D">
      <w:pPr>
        <w:jc w:val="both"/>
        <w:rPr>
          <w:rFonts w:ascii="Asap" w:hAnsi="Asap" w:cstheme="majorHAnsi"/>
          <w:b/>
          <w:bCs/>
          <w:sz w:val="20"/>
        </w:rPr>
      </w:pPr>
      <w:r w:rsidRPr="008355BD">
        <w:rPr>
          <w:rFonts w:ascii="Asap" w:hAnsi="Asap" w:cstheme="majorHAnsi"/>
          <w:b/>
          <w:bCs/>
          <w:sz w:val="20"/>
          <w:highlight w:val="yellow"/>
        </w:rPr>
        <w:t>Html Code:</w:t>
      </w:r>
    </w:p>
    <w:p w14:paraId="1AD37A5C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!DOCTYPE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html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3E09EA2C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tml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lang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</w:t>
      </w:r>
      <w:proofErr w:type="spellStart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en</w:t>
      </w:r>
      <w:proofErr w:type="spellEnd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1D697028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ead&gt;</w:t>
      </w:r>
    </w:p>
    <w:p w14:paraId="71005DA9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meta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charset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UTF-8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3615FFE6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meta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http-</w:t>
      </w:r>
      <w:proofErr w:type="spellStart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equiv</w:t>
      </w:r>
      <w:proofErr w:type="spellEnd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X-UA-Compatible"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content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IE=edge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0506FCCA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meta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name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viewport"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content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width=device-width, initial-scale=1.0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781C89E0" w14:textId="23BD6294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title&gt;</w:t>
      </w:r>
      <w:proofErr w:type="spellStart"/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Variables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title&gt;</w:t>
      </w:r>
    </w:p>
    <w:p w14:paraId="79E254ED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head&gt;</w:t>
      </w:r>
    </w:p>
    <w:p w14:paraId="7AE1005B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body&gt;</w:t>
      </w:r>
    </w:p>
    <w:p w14:paraId="24D7916E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&lt;!-- First task - </w:t>
      </w:r>
      <w:proofErr w:type="spellStart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 Let usage--&gt;</w:t>
      </w:r>
    </w:p>
    <w:p w14:paraId="7CF2F1DD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1&gt;</w:t>
      </w: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Redeclaring a variable by using let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h1&gt;</w:t>
      </w:r>
    </w:p>
    <w:p w14:paraId="0F35A160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p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id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1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&lt;/p&gt;</w:t>
      </w:r>
    </w:p>
    <w:p w14:paraId="177C9D8B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&lt;!-- Script file for first task --&gt;</w:t>
      </w:r>
    </w:p>
    <w:p w14:paraId="22B4A3C8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script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</w:t>
      </w:r>
      <w:proofErr w:type="spellStart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src</w:t>
      </w:r>
      <w:proofErr w:type="spellEnd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variables.js"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type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text/</w:t>
      </w:r>
      <w:proofErr w:type="spellStart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&lt;/script&gt;</w:t>
      </w:r>
    </w:p>
    <w:p w14:paraId="06FBF1AC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</w:t>
      </w:r>
      <w:proofErr w:type="spellStart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br</w:t>
      </w:r>
      <w:proofErr w:type="spellEnd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0A7307F0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r&gt;</w:t>
      </w:r>
    </w:p>
    <w:p w14:paraId="7A043B5B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</w:t>
      </w:r>
      <w:proofErr w:type="spellStart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br</w:t>
      </w:r>
      <w:proofErr w:type="spellEnd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0F66029B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&lt;!-- Second task - </w:t>
      </w:r>
      <w:proofErr w:type="spellStart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 constant --&gt;</w:t>
      </w:r>
    </w:p>
    <w:p w14:paraId="577EA131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1&gt;</w:t>
      </w:r>
      <w:proofErr w:type="spellStart"/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const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h1&gt;</w:t>
      </w:r>
    </w:p>
    <w:p w14:paraId="2FFAA713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p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id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2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&lt;/p&gt;</w:t>
      </w:r>
    </w:p>
    <w:p w14:paraId="3DE84850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p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id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3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&lt;/p&gt;</w:t>
      </w:r>
    </w:p>
    <w:p w14:paraId="132AF8AF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&lt;!-- </w:t>
      </w:r>
      <w:proofErr w:type="spellStart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SCript</w:t>
      </w:r>
      <w:proofErr w:type="spellEnd"/>
      <w:r w:rsidRPr="00AF0B8E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 file for second task --&gt;</w:t>
      </w:r>
    </w:p>
    <w:p w14:paraId="72932052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script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</w:t>
      </w:r>
      <w:proofErr w:type="spellStart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src</w:t>
      </w:r>
      <w:proofErr w:type="spellEnd"/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>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variables2.js"</w:t>
      </w:r>
      <w:r w:rsidRPr="00AF0B8E">
        <w:rPr>
          <w:rFonts w:ascii="Consolas" w:eastAsia="Times New Roman" w:hAnsi="Consolas" w:cs="Times New Roman"/>
          <w:color w:val="D0B344"/>
          <w:sz w:val="21"/>
          <w:szCs w:val="21"/>
          <w:lang w:eastAsia="en-IN"/>
        </w:rPr>
        <w:t xml:space="preserve"> type=</w:t>
      </w:r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text/</w:t>
      </w:r>
      <w:proofErr w:type="spellStart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Javascript</w:t>
      </w:r>
      <w:proofErr w:type="spellEnd"/>
      <w:r w:rsidRPr="00AF0B8E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&lt;/script&gt;</w:t>
      </w:r>
    </w:p>
    <w:p w14:paraId="114BE653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</w:t>
      </w:r>
      <w:proofErr w:type="spellStart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br</w:t>
      </w:r>
      <w:proofErr w:type="spellEnd"/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gt;</w:t>
      </w:r>
    </w:p>
    <w:p w14:paraId="27CFAD6F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hr&gt;</w:t>
      </w:r>
    </w:p>
    <w:p w14:paraId="653D4667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body&gt;</w:t>
      </w:r>
    </w:p>
    <w:p w14:paraId="7AC2B767" w14:textId="77777777" w:rsidR="00AF0B8E" w:rsidRPr="00AF0B8E" w:rsidRDefault="00AF0B8E" w:rsidP="00AF0B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AF0B8E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&lt;/html&gt;</w:t>
      </w:r>
    </w:p>
    <w:p w14:paraId="07431C10" w14:textId="6C9CB229" w:rsidR="00DD1F9A" w:rsidRDefault="00DD1F9A" w:rsidP="0099769D">
      <w:pPr>
        <w:jc w:val="both"/>
        <w:rPr>
          <w:rFonts w:asciiTheme="majorHAnsi" w:hAnsiTheme="majorHAnsi" w:cstheme="majorHAnsi"/>
          <w:b/>
          <w:bCs/>
        </w:rPr>
      </w:pPr>
    </w:p>
    <w:p w14:paraId="526BC834" w14:textId="0BEC4FBB" w:rsidR="009978FA" w:rsidRDefault="009978FA" w:rsidP="0099769D">
      <w:pPr>
        <w:jc w:val="both"/>
        <w:rPr>
          <w:rFonts w:asciiTheme="majorHAnsi" w:hAnsiTheme="majorHAnsi" w:cstheme="majorHAnsi"/>
          <w:b/>
          <w:bCs/>
        </w:rPr>
      </w:pPr>
    </w:p>
    <w:p w14:paraId="03BB6E70" w14:textId="77777777" w:rsidR="009978FA" w:rsidRDefault="009978FA" w:rsidP="0099769D">
      <w:pPr>
        <w:jc w:val="both"/>
        <w:rPr>
          <w:rFonts w:asciiTheme="majorHAnsi" w:hAnsiTheme="majorHAnsi" w:cstheme="majorHAnsi"/>
          <w:b/>
          <w:bCs/>
        </w:rPr>
      </w:pPr>
    </w:p>
    <w:p w14:paraId="5B706531" w14:textId="02920D34" w:rsidR="00AC10E3" w:rsidRDefault="008D5628" w:rsidP="0099769D">
      <w:pPr>
        <w:jc w:val="both"/>
        <w:rPr>
          <w:rFonts w:ascii="Asap" w:hAnsi="Asap" w:cstheme="majorHAnsi"/>
          <w:b/>
          <w:bCs/>
          <w:sz w:val="20"/>
        </w:rPr>
      </w:pPr>
      <w:r>
        <w:rPr>
          <w:rFonts w:ascii="Asap" w:hAnsi="Asap" w:cstheme="majorHAnsi"/>
          <w:b/>
          <w:bCs/>
          <w:sz w:val="20"/>
          <w:highlight w:val="yellow"/>
        </w:rPr>
        <w:lastRenderedPageBreak/>
        <w:t>JS Code</w:t>
      </w:r>
      <w:r w:rsidR="00994851" w:rsidRPr="008355BD">
        <w:rPr>
          <w:rFonts w:ascii="Asap" w:hAnsi="Asap" w:cstheme="majorHAnsi"/>
          <w:b/>
          <w:bCs/>
          <w:sz w:val="20"/>
          <w:highlight w:val="yellow"/>
        </w:rPr>
        <w:t>:</w:t>
      </w:r>
    </w:p>
    <w:p w14:paraId="54665C7F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script for first task</w:t>
      </w:r>
    </w:p>
    <w:p w14:paraId="75F74834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872A2"/>
          <w:sz w:val="21"/>
          <w:szCs w:val="21"/>
          <w:lang w:eastAsia="en-IN"/>
        </w:rPr>
        <w:t>le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declare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Hello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; </w:t>
      </w: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declaration global</w:t>
      </w:r>
    </w:p>
    <w:p w14:paraId="2A99EB74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{</w:t>
      </w:r>
    </w:p>
    <w:p w14:paraId="6DEA7EA7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    </w:t>
      </w:r>
      <w:r w:rsidRPr="006442C3">
        <w:rPr>
          <w:rFonts w:ascii="Consolas" w:eastAsia="Times New Roman" w:hAnsi="Consolas" w:cs="Times New Roman"/>
          <w:color w:val="9872A2"/>
          <w:sz w:val="21"/>
          <w:szCs w:val="21"/>
          <w:lang w:eastAsia="en-IN"/>
        </w:rPr>
        <w:t>le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declare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Hello People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; </w:t>
      </w: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declaration local</w:t>
      </w:r>
    </w:p>
    <w:p w14:paraId="5809D1BD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}</w:t>
      </w:r>
    </w:p>
    <w:p w14:paraId="0BC03048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value of declare outside brackets is still "hello"</w:t>
      </w:r>
    </w:p>
    <w:p w14:paraId="6708EDDB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5C99D122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</w:t>
      </w:r>
      <w:proofErr w:type="spellStart"/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prinitng</w:t>
      </w:r>
      <w:proofErr w:type="spellEnd"/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 the final value of the declare</w:t>
      </w:r>
    </w:p>
    <w:p w14:paraId="13F8F8BF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documen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E6700"/>
          <w:sz w:val="21"/>
          <w:szCs w:val="21"/>
          <w:lang w:eastAsia="en-IN"/>
        </w:rPr>
        <w:t>getElementById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(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1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).</w:t>
      </w: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innerHTML</w:t>
      </w:r>
      <w:proofErr w:type="spellEnd"/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declare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;</w:t>
      </w:r>
    </w:p>
    <w:p w14:paraId="516B605F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documen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body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style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fontFamily</w:t>
      </w:r>
      <w:proofErr w:type="spellEnd"/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Candara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;</w:t>
      </w:r>
    </w:p>
    <w:p w14:paraId="1F5D0411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381135DE" w14:textId="4EE9356B" w:rsidR="008D5628" w:rsidRDefault="008D5628" w:rsidP="0099769D">
      <w:pPr>
        <w:jc w:val="both"/>
        <w:rPr>
          <w:rFonts w:ascii="Asap" w:hAnsi="Asap" w:cstheme="majorHAnsi"/>
          <w:b/>
          <w:bCs/>
          <w:sz w:val="20"/>
        </w:rPr>
      </w:pPr>
    </w:p>
    <w:p w14:paraId="645DCD35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script for first task</w:t>
      </w:r>
    </w:p>
    <w:p w14:paraId="7D965EFD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0CC70FF7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array declaration</w:t>
      </w:r>
    </w:p>
    <w:p w14:paraId="4BBC3A8A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872A2"/>
          <w:sz w:val="21"/>
          <w:szCs w:val="21"/>
          <w:lang w:eastAsia="en-IN"/>
        </w:rPr>
        <w:t>cons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mobiles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[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 Nokia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,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 xml:space="preserve">" </w:t>
      </w:r>
      <w:proofErr w:type="spellStart"/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Iphone</w:t>
      </w:r>
      <w:proofErr w:type="spellEnd"/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 xml:space="preserve">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,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 Samsung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];</w:t>
      </w:r>
    </w:p>
    <w:p w14:paraId="0F1EA8BC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263BFDA7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</w:t>
      </w:r>
      <w:proofErr w:type="spellStart"/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prinitng</w:t>
      </w:r>
      <w:proofErr w:type="spellEnd"/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 xml:space="preserve"> the first array</w:t>
      </w:r>
    </w:p>
    <w:p w14:paraId="667EC2D6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documen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E6700"/>
          <w:sz w:val="21"/>
          <w:szCs w:val="21"/>
          <w:lang w:eastAsia="en-IN"/>
        </w:rPr>
        <w:t>getElementById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(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2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).</w:t>
      </w: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innerHTML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mobiles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;</w:t>
      </w:r>
    </w:p>
    <w:p w14:paraId="28057D69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75A8EDAC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changing the array items</w:t>
      </w:r>
    </w:p>
    <w:p w14:paraId="6CB2D917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mobiles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[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1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]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 Motorola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;</w:t>
      </w:r>
    </w:p>
    <w:p w14:paraId="243F4011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adding items in the array</w:t>
      </w:r>
    </w:p>
    <w:p w14:paraId="298997A1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proofErr w:type="spellStart"/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mobiles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E6700"/>
          <w:sz w:val="21"/>
          <w:szCs w:val="21"/>
          <w:lang w:eastAsia="en-IN"/>
        </w:rPr>
        <w:t>push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(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 Redmi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, 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 Sony 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)</w:t>
      </w:r>
    </w:p>
    <w:p w14:paraId="1E8AD1F5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</w:p>
    <w:p w14:paraId="4EA56F02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r w:rsidRPr="006442C3">
        <w:rPr>
          <w:rFonts w:ascii="Consolas" w:eastAsia="Times New Roman" w:hAnsi="Consolas" w:cs="Times New Roman"/>
          <w:color w:val="9A9B99"/>
          <w:sz w:val="21"/>
          <w:szCs w:val="21"/>
          <w:lang w:eastAsia="en-IN"/>
        </w:rPr>
        <w:t>//printing the updated array</w:t>
      </w:r>
    </w:p>
    <w:p w14:paraId="3BA072BF" w14:textId="77777777" w:rsidR="006442C3" w:rsidRPr="006442C3" w:rsidRDefault="006442C3" w:rsidP="006442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</w:pP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document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.</w:t>
      </w:r>
      <w:r w:rsidRPr="006442C3">
        <w:rPr>
          <w:rFonts w:ascii="Consolas" w:eastAsia="Times New Roman" w:hAnsi="Consolas" w:cs="Times New Roman"/>
          <w:color w:val="CE6700"/>
          <w:sz w:val="21"/>
          <w:szCs w:val="21"/>
          <w:lang w:eastAsia="en-IN"/>
        </w:rPr>
        <w:t>getElementById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(</w:t>
      </w:r>
      <w:r w:rsidRPr="006442C3">
        <w:rPr>
          <w:rFonts w:ascii="Consolas" w:eastAsia="Times New Roman" w:hAnsi="Consolas" w:cs="Times New Roman"/>
          <w:color w:val="9AA83A"/>
          <w:sz w:val="21"/>
          <w:szCs w:val="21"/>
          <w:lang w:eastAsia="en-IN"/>
        </w:rPr>
        <w:t>"para3"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).</w:t>
      </w:r>
      <w:proofErr w:type="spellStart"/>
      <w:r w:rsidRPr="006442C3">
        <w:rPr>
          <w:rFonts w:ascii="Consolas" w:eastAsia="Times New Roman" w:hAnsi="Consolas" w:cs="Times New Roman"/>
          <w:color w:val="C7444A"/>
          <w:sz w:val="21"/>
          <w:szCs w:val="21"/>
          <w:lang w:eastAsia="en-IN"/>
        </w:rPr>
        <w:t>innerHTML</w:t>
      </w:r>
      <w:proofErr w:type="spellEnd"/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76867"/>
          <w:sz w:val="21"/>
          <w:szCs w:val="21"/>
          <w:lang w:eastAsia="en-IN"/>
        </w:rPr>
        <w:t>=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 xml:space="preserve"> </w:t>
      </w:r>
      <w:r w:rsidRPr="006442C3">
        <w:rPr>
          <w:rFonts w:ascii="Consolas" w:eastAsia="Times New Roman" w:hAnsi="Consolas" w:cs="Times New Roman"/>
          <w:color w:val="6089B4"/>
          <w:sz w:val="21"/>
          <w:szCs w:val="21"/>
          <w:lang w:eastAsia="en-IN"/>
        </w:rPr>
        <w:t>mobiles</w:t>
      </w:r>
      <w:r w:rsidRPr="006442C3">
        <w:rPr>
          <w:rFonts w:ascii="Consolas" w:eastAsia="Times New Roman" w:hAnsi="Consolas" w:cs="Times New Roman"/>
          <w:color w:val="C5C8C6"/>
          <w:sz w:val="21"/>
          <w:szCs w:val="21"/>
          <w:lang w:eastAsia="en-IN"/>
        </w:rPr>
        <w:t>;</w:t>
      </w:r>
    </w:p>
    <w:p w14:paraId="63B3311F" w14:textId="77777777" w:rsidR="008D5628" w:rsidRDefault="008D5628" w:rsidP="0099769D">
      <w:pPr>
        <w:jc w:val="both"/>
        <w:rPr>
          <w:rFonts w:ascii="Asap" w:hAnsi="Asap" w:cstheme="majorHAnsi"/>
          <w:b/>
          <w:bCs/>
          <w:sz w:val="20"/>
        </w:rPr>
      </w:pPr>
    </w:p>
    <w:p w14:paraId="41FFBB93" w14:textId="77777777" w:rsidR="008D5628" w:rsidRDefault="008D5628" w:rsidP="008D5628">
      <w:pPr>
        <w:jc w:val="both"/>
        <w:rPr>
          <w:rFonts w:ascii="Asap" w:hAnsi="Asap" w:cstheme="majorHAnsi"/>
          <w:b/>
          <w:bCs/>
          <w:sz w:val="20"/>
        </w:rPr>
      </w:pPr>
      <w:r w:rsidRPr="008355BD">
        <w:rPr>
          <w:rFonts w:ascii="Asap" w:hAnsi="Asap" w:cstheme="majorHAnsi"/>
          <w:b/>
          <w:bCs/>
          <w:sz w:val="20"/>
          <w:highlight w:val="yellow"/>
        </w:rPr>
        <w:t>Output:</w:t>
      </w:r>
    </w:p>
    <w:p w14:paraId="0F251907" w14:textId="798F3E69" w:rsidR="00CC58D6" w:rsidRDefault="003F4CDD" w:rsidP="0099769D">
      <w:pPr>
        <w:jc w:val="both"/>
        <w:rPr>
          <w:rFonts w:ascii="Asap" w:hAnsi="Asap" w:cstheme="majorHAnsi"/>
          <w:b/>
          <w:bCs/>
          <w:sz w:val="20"/>
        </w:rPr>
      </w:pPr>
      <w:r>
        <w:rPr>
          <w:noProof/>
        </w:rPr>
        <w:drawing>
          <wp:inline distT="0" distB="0" distL="0" distR="0" wp14:anchorId="075A4100" wp14:editId="27265008">
            <wp:extent cx="4756150" cy="2980723"/>
            <wp:effectExtent l="19050" t="19050" r="2540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8829" t="11182" b="42923"/>
                    <a:stretch/>
                  </pic:blipFill>
                  <pic:spPr bwMode="auto">
                    <a:xfrm>
                      <a:off x="0" y="0"/>
                      <a:ext cx="4765043" cy="298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6694B" w14:textId="1101A234" w:rsidR="005B4FB0" w:rsidRDefault="005B4FB0" w:rsidP="005B4FB0">
      <w:pPr>
        <w:rPr>
          <w:rFonts w:ascii="Asap" w:hAnsi="Asap" w:cstheme="majorHAnsi"/>
          <w:b/>
          <w:bCs/>
          <w:sz w:val="20"/>
        </w:rPr>
      </w:pPr>
    </w:p>
    <w:p w14:paraId="674E5BD1" w14:textId="06B85D04" w:rsidR="005B4FB0" w:rsidRDefault="005B4FB0" w:rsidP="005B4FB0">
      <w:pPr>
        <w:rPr>
          <w:rFonts w:ascii="Asap" w:hAnsi="Asap" w:cstheme="majorHAnsi"/>
          <w:b/>
          <w:bCs/>
          <w:sz w:val="20"/>
        </w:rPr>
      </w:pPr>
    </w:p>
    <w:p w14:paraId="443B0350" w14:textId="6E166E51" w:rsidR="005B4FB0" w:rsidRDefault="005B4FB0" w:rsidP="00512D8F">
      <w:pPr>
        <w:rPr>
          <w:rFonts w:ascii="Asap" w:hAnsi="Asap" w:cstheme="majorHAnsi"/>
          <w:b/>
          <w:bCs/>
          <w:sz w:val="20"/>
        </w:rPr>
      </w:pPr>
    </w:p>
    <w:p w14:paraId="3E31DDF3" w14:textId="77777777" w:rsidR="005B4FB0" w:rsidRPr="00327CCF" w:rsidRDefault="005B4FB0" w:rsidP="005B4FB0">
      <w:pPr>
        <w:rPr>
          <w:rFonts w:ascii="Asap" w:hAnsi="Asap" w:cstheme="majorHAnsi"/>
          <w:b/>
          <w:bCs/>
          <w:sz w:val="20"/>
        </w:rPr>
      </w:pPr>
    </w:p>
    <w:sectPr w:rsidR="005B4FB0" w:rsidRPr="00327CCF" w:rsidSect="0079755C">
      <w:pgSz w:w="11906" w:h="16838"/>
      <w:pgMar w:top="624" w:right="624" w:bottom="765" w:left="62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sap">
    <w:panose1 w:val="020005060400000200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E4B54"/>
    <w:multiLevelType w:val="hybridMultilevel"/>
    <w:tmpl w:val="502E6794"/>
    <w:lvl w:ilvl="0" w:tplc="F8822B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B0695"/>
    <w:multiLevelType w:val="hybridMultilevel"/>
    <w:tmpl w:val="9544CBEC"/>
    <w:lvl w:ilvl="0" w:tplc="E7DEEC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E79FB"/>
    <w:multiLevelType w:val="hybridMultilevel"/>
    <w:tmpl w:val="1D220C94"/>
    <w:lvl w:ilvl="0" w:tplc="0FE077C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73F9C"/>
    <w:multiLevelType w:val="hybridMultilevel"/>
    <w:tmpl w:val="74D456A6"/>
    <w:lvl w:ilvl="0" w:tplc="206E8C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41973"/>
    <w:multiLevelType w:val="hybridMultilevel"/>
    <w:tmpl w:val="5E845428"/>
    <w:lvl w:ilvl="0" w:tplc="03FE68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4248AE"/>
    <w:multiLevelType w:val="hybridMultilevel"/>
    <w:tmpl w:val="D7B612DC"/>
    <w:lvl w:ilvl="0" w:tplc="F5AEAA5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000632"/>
    <w:multiLevelType w:val="hybridMultilevel"/>
    <w:tmpl w:val="C6067170"/>
    <w:lvl w:ilvl="0" w:tplc="34A889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6A2B3A"/>
    <w:multiLevelType w:val="hybridMultilevel"/>
    <w:tmpl w:val="1B46967C"/>
    <w:lvl w:ilvl="0" w:tplc="AD2E665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DA4865"/>
    <w:multiLevelType w:val="hybridMultilevel"/>
    <w:tmpl w:val="DB4206C4"/>
    <w:lvl w:ilvl="0" w:tplc="BD7E0B1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4803475">
    <w:abstractNumId w:val="0"/>
  </w:num>
  <w:num w:numId="2" w16cid:durableId="1804345684">
    <w:abstractNumId w:val="1"/>
  </w:num>
  <w:num w:numId="3" w16cid:durableId="1470512495">
    <w:abstractNumId w:val="7"/>
  </w:num>
  <w:num w:numId="4" w16cid:durableId="1983730142">
    <w:abstractNumId w:val="4"/>
  </w:num>
  <w:num w:numId="5" w16cid:durableId="152378665">
    <w:abstractNumId w:val="2"/>
  </w:num>
  <w:num w:numId="6" w16cid:durableId="938486160">
    <w:abstractNumId w:val="3"/>
  </w:num>
  <w:num w:numId="7" w16cid:durableId="636836252">
    <w:abstractNumId w:val="5"/>
  </w:num>
  <w:num w:numId="8" w16cid:durableId="1711606409">
    <w:abstractNumId w:val="8"/>
  </w:num>
  <w:num w:numId="9" w16cid:durableId="15120618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re0NLA0NrGwMDJQ0lEKTi0uzszPAymwqAUAeZViOCwAAAA="/>
  </w:docVars>
  <w:rsids>
    <w:rsidRoot w:val="0099769D"/>
    <w:rsid w:val="00046C22"/>
    <w:rsid w:val="000822BF"/>
    <w:rsid w:val="000A23AA"/>
    <w:rsid w:val="000E5016"/>
    <w:rsid w:val="00135711"/>
    <w:rsid w:val="001D1E87"/>
    <w:rsid w:val="00220D76"/>
    <w:rsid w:val="00246944"/>
    <w:rsid w:val="00327CCF"/>
    <w:rsid w:val="00337F02"/>
    <w:rsid w:val="003A0A34"/>
    <w:rsid w:val="003F4CDD"/>
    <w:rsid w:val="00454A7B"/>
    <w:rsid w:val="004B6DB2"/>
    <w:rsid w:val="004D51AC"/>
    <w:rsid w:val="004E08D0"/>
    <w:rsid w:val="00512197"/>
    <w:rsid w:val="00512D8F"/>
    <w:rsid w:val="00587131"/>
    <w:rsid w:val="005B4FB0"/>
    <w:rsid w:val="00615817"/>
    <w:rsid w:val="00617E9E"/>
    <w:rsid w:val="0062019D"/>
    <w:rsid w:val="00637EBE"/>
    <w:rsid w:val="006442C3"/>
    <w:rsid w:val="00670B0E"/>
    <w:rsid w:val="00730E05"/>
    <w:rsid w:val="0079755C"/>
    <w:rsid w:val="007A6F27"/>
    <w:rsid w:val="007B7855"/>
    <w:rsid w:val="008355BD"/>
    <w:rsid w:val="008A38B4"/>
    <w:rsid w:val="008D5628"/>
    <w:rsid w:val="0091275A"/>
    <w:rsid w:val="00980D76"/>
    <w:rsid w:val="0098696C"/>
    <w:rsid w:val="00994851"/>
    <w:rsid w:val="0099769D"/>
    <w:rsid w:val="009978FA"/>
    <w:rsid w:val="00A37D64"/>
    <w:rsid w:val="00A55292"/>
    <w:rsid w:val="00A67A8B"/>
    <w:rsid w:val="00AB0806"/>
    <w:rsid w:val="00AC10E3"/>
    <w:rsid w:val="00AF0B8E"/>
    <w:rsid w:val="00B270D5"/>
    <w:rsid w:val="00BA5117"/>
    <w:rsid w:val="00BA606E"/>
    <w:rsid w:val="00BE1C7C"/>
    <w:rsid w:val="00BF320C"/>
    <w:rsid w:val="00C04831"/>
    <w:rsid w:val="00C14B71"/>
    <w:rsid w:val="00C46B78"/>
    <w:rsid w:val="00CC58D6"/>
    <w:rsid w:val="00D07F3C"/>
    <w:rsid w:val="00DA4555"/>
    <w:rsid w:val="00DD1F9A"/>
    <w:rsid w:val="00E01C86"/>
    <w:rsid w:val="00E14394"/>
    <w:rsid w:val="00E3060C"/>
    <w:rsid w:val="00E35F13"/>
    <w:rsid w:val="00E50751"/>
    <w:rsid w:val="00E763F5"/>
    <w:rsid w:val="00EB676B"/>
    <w:rsid w:val="00EC70CC"/>
    <w:rsid w:val="00EC7399"/>
    <w:rsid w:val="00EE5A8D"/>
    <w:rsid w:val="00F1598F"/>
    <w:rsid w:val="00F16BB9"/>
    <w:rsid w:val="00F31F6F"/>
    <w:rsid w:val="00FB7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BEE3A"/>
  <w15:chartTrackingRefBased/>
  <w15:docId w15:val="{1A9B264D-DABA-4FF9-8885-CC3B66AA0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6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4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0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9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4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4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5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3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7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26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66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9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9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1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1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9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7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4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1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3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5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3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5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4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0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8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3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4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1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7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7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7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2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0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9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4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4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9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5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15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3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</dc:creator>
  <cp:keywords/>
  <dc:description/>
  <cp:lastModifiedBy>Sushant</cp:lastModifiedBy>
  <cp:revision>33</cp:revision>
  <cp:lastPrinted>2022-04-25T13:47:00Z</cp:lastPrinted>
  <dcterms:created xsi:type="dcterms:W3CDTF">2022-03-16T19:27:00Z</dcterms:created>
  <dcterms:modified xsi:type="dcterms:W3CDTF">2022-04-25T13:47:00Z</dcterms:modified>
</cp:coreProperties>
</file>